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290"/>
        <w:gridCol w:w="6088"/>
      </w:tblGrid>
      <w:tr w:rsidR="00AD3AB2" w:rsidRPr="00F93A95" w14:paraId="06A5430A" w14:textId="77777777" w:rsidTr="00B35F5F">
        <w:tc>
          <w:tcPr>
            <w:tcW w:w="2405" w:type="dxa"/>
          </w:tcPr>
          <w:p w14:paraId="5D14A067" w14:textId="48FA384E" w:rsidR="00AD3AB2" w:rsidRPr="00F93A95" w:rsidRDefault="00AD3AB2" w:rsidP="007B646E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F93A95">
              <w:rPr>
                <w:rFonts w:ascii="Arial" w:hAnsi="Arial" w:cs="Arial"/>
                <w:b/>
                <w:bCs/>
              </w:rPr>
              <w:t>Proje Adı</w:t>
            </w:r>
          </w:p>
        </w:tc>
        <w:tc>
          <w:tcPr>
            <w:tcW w:w="290" w:type="dxa"/>
          </w:tcPr>
          <w:p w14:paraId="7B5A6B20" w14:textId="424EDD3B" w:rsidR="00AD3AB2" w:rsidRPr="00F93A95" w:rsidRDefault="00AD3AB2" w:rsidP="007B646E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F93A95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6088" w:type="dxa"/>
          </w:tcPr>
          <w:p w14:paraId="56CCB76A" w14:textId="77777777" w:rsidR="00AD3AB2" w:rsidRPr="00F93A95" w:rsidRDefault="00AD3AB2" w:rsidP="007B646E">
            <w:pPr>
              <w:spacing w:line="360" w:lineRule="auto"/>
              <w:rPr>
                <w:rFonts w:ascii="Arial" w:hAnsi="Arial" w:cs="Arial"/>
                <w:bCs/>
              </w:rPr>
            </w:pPr>
          </w:p>
        </w:tc>
      </w:tr>
      <w:tr w:rsidR="00AD3AB2" w:rsidRPr="00F93A95" w14:paraId="252FF3C1" w14:textId="77777777" w:rsidTr="00B35F5F">
        <w:tc>
          <w:tcPr>
            <w:tcW w:w="2405" w:type="dxa"/>
          </w:tcPr>
          <w:p w14:paraId="1510E551" w14:textId="21CD15AF" w:rsidR="00AD3AB2" w:rsidRPr="00F93A95" w:rsidRDefault="00AD3AB2" w:rsidP="007B646E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F93A95">
              <w:rPr>
                <w:rFonts w:ascii="Arial" w:hAnsi="Arial" w:cs="Arial"/>
                <w:b/>
                <w:bCs/>
              </w:rPr>
              <w:t>Proje Yürütücüsü</w:t>
            </w:r>
          </w:p>
        </w:tc>
        <w:tc>
          <w:tcPr>
            <w:tcW w:w="290" w:type="dxa"/>
          </w:tcPr>
          <w:p w14:paraId="443A18AF" w14:textId="53C5A2CE" w:rsidR="00AD3AB2" w:rsidRPr="00F93A95" w:rsidRDefault="00AD3AB2" w:rsidP="007B646E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F93A95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6088" w:type="dxa"/>
          </w:tcPr>
          <w:p w14:paraId="03D1DDA0" w14:textId="77777777" w:rsidR="00AD3AB2" w:rsidRPr="00F93A95" w:rsidRDefault="00AD3AB2" w:rsidP="007B646E">
            <w:pPr>
              <w:spacing w:line="360" w:lineRule="auto"/>
              <w:rPr>
                <w:rFonts w:ascii="Arial" w:hAnsi="Arial" w:cs="Arial"/>
                <w:bCs/>
              </w:rPr>
            </w:pPr>
          </w:p>
        </w:tc>
      </w:tr>
      <w:tr w:rsidR="00700115" w:rsidRPr="00F93A95" w14:paraId="593696C9" w14:textId="77777777" w:rsidTr="00B35F5F">
        <w:tc>
          <w:tcPr>
            <w:tcW w:w="2405" w:type="dxa"/>
          </w:tcPr>
          <w:p w14:paraId="21ECDBF7" w14:textId="09200A37" w:rsidR="00700115" w:rsidRPr="00F93A95" w:rsidRDefault="00700115" w:rsidP="007B646E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F93A95">
              <w:rPr>
                <w:rFonts w:ascii="Arial" w:hAnsi="Arial" w:cs="Arial"/>
                <w:b/>
                <w:bCs/>
              </w:rPr>
              <w:t>Proje Araştırmacıları</w:t>
            </w:r>
          </w:p>
        </w:tc>
        <w:tc>
          <w:tcPr>
            <w:tcW w:w="290" w:type="dxa"/>
          </w:tcPr>
          <w:p w14:paraId="16BF496E" w14:textId="2D349CD3" w:rsidR="00700115" w:rsidRPr="00F93A95" w:rsidRDefault="00700115" w:rsidP="007B646E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F93A95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6088" w:type="dxa"/>
          </w:tcPr>
          <w:p w14:paraId="4370CB5D" w14:textId="77777777" w:rsidR="00700115" w:rsidRPr="00F93A95" w:rsidRDefault="00700115" w:rsidP="007B646E">
            <w:pPr>
              <w:spacing w:line="360" w:lineRule="auto"/>
              <w:rPr>
                <w:rFonts w:ascii="Arial" w:hAnsi="Arial" w:cs="Arial"/>
                <w:b/>
                <w:bCs/>
              </w:rPr>
            </w:pPr>
          </w:p>
        </w:tc>
      </w:tr>
      <w:tr w:rsidR="007B646E" w:rsidRPr="00F93A95" w14:paraId="4AE12046" w14:textId="77777777" w:rsidTr="00B35F5F">
        <w:tc>
          <w:tcPr>
            <w:tcW w:w="2405" w:type="dxa"/>
          </w:tcPr>
          <w:p w14:paraId="1782FB79" w14:textId="52AF7DE0" w:rsidR="007B646E" w:rsidRPr="00F93A95" w:rsidRDefault="007B646E" w:rsidP="007B646E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F93A95">
              <w:rPr>
                <w:rFonts w:ascii="Arial" w:hAnsi="Arial" w:cs="Arial"/>
                <w:b/>
                <w:bCs/>
              </w:rPr>
              <w:t>Proje Bütçesi</w:t>
            </w:r>
          </w:p>
        </w:tc>
        <w:tc>
          <w:tcPr>
            <w:tcW w:w="290" w:type="dxa"/>
          </w:tcPr>
          <w:p w14:paraId="16F600D7" w14:textId="317CC9A6" w:rsidR="007B646E" w:rsidRPr="00F93A95" w:rsidRDefault="007B646E" w:rsidP="007B646E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F93A95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6088" w:type="dxa"/>
          </w:tcPr>
          <w:p w14:paraId="768AEE33" w14:textId="77777777" w:rsidR="007B646E" w:rsidRPr="00F93A95" w:rsidRDefault="007B646E" w:rsidP="007B646E">
            <w:pPr>
              <w:spacing w:line="360" w:lineRule="auto"/>
              <w:rPr>
                <w:rFonts w:ascii="Arial" w:hAnsi="Arial" w:cs="Arial"/>
                <w:b/>
                <w:bCs/>
              </w:rPr>
            </w:pPr>
          </w:p>
        </w:tc>
      </w:tr>
      <w:tr w:rsidR="00700115" w:rsidRPr="00F93A95" w14:paraId="66E8D064" w14:textId="77777777" w:rsidTr="00B35F5F">
        <w:tc>
          <w:tcPr>
            <w:tcW w:w="2405" w:type="dxa"/>
          </w:tcPr>
          <w:p w14:paraId="0D3DED58" w14:textId="1EE626F8" w:rsidR="00700115" w:rsidRPr="00F93A95" w:rsidRDefault="00700115" w:rsidP="007B646E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F93A95">
              <w:rPr>
                <w:rFonts w:ascii="Arial" w:hAnsi="Arial" w:cs="Arial"/>
                <w:b/>
                <w:bCs/>
              </w:rPr>
              <w:t>Proje Süresi</w:t>
            </w:r>
            <w:r w:rsidR="00FA620B" w:rsidRPr="00F93A95">
              <w:rPr>
                <w:rFonts w:ascii="Arial" w:hAnsi="Arial" w:cs="Arial"/>
                <w:b/>
                <w:bCs/>
              </w:rPr>
              <w:t xml:space="preserve"> (Ay)</w:t>
            </w:r>
          </w:p>
        </w:tc>
        <w:tc>
          <w:tcPr>
            <w:tcW w:w="290" w:type="dxa"/>
          </w:tcPr>
          <w:p w14:paraId="1BC70FA1" w14:textId="15380064" w:rsidR="00700115" w:rsidRPr="00F93A95" w:rsidRDefault="00700115" w:rsidP="007B646E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F93A95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6088" w:type="dxa"/>
          </w:tcPr>
          <w:p w14:paraId="3EAF51FB" w14:textId="77777777" w:rsidR="00700115" w:rsidRPr="00F93A95" w:rsidRDefault="00700115" w:rsidP="007B646E">
            <w:pPr>
              <w:spacing w:line="360" w:lineRule="auto"/>
              <w:rPr>
                <w:rFonts w:ascii="Arial" w:hAnsi="Arial" w:cs="Arial"/>
                <w:b/>
                <w:bCs/>
              </w:rPr>
            </w:pPr>
          </w:p>
        </w:tc>
      </w:tr>
    </w:tbl>
    <w:p w14:paraId="36B70ACA" w14:textId="1D9CE8D2" w:rsidR="007B646E" w:rsidRPr="00F93A95" w:rsidRDefault="007B646E">
      <w:pPr>
        <w:rPr>
          <w:rFonts w:ascii="Arial" w:hAnsi="Arial" w:cs="Arial"/>
          <w:sz w:val="20"/>
          <w:szCs w:val="20"/>
        </w:rPr>
      </w:pPr>
    </w:p>
    <w:p w14:paraId="3FE3C40E" w14:textId="4326DBD6" w:rsidR="00FA620B" w:rsidRPr="00F93A95" w:rsidRDefault="00FA620B" w:rsidP="00FA620B">
      <w:pPr>
        <w:ind w:firstLine="708"/>
        <w:jc w:val="both"/>
        <w:rPr>
          <w:rFonts w:ascii="Arial" w:hAnsi="Arial" w:cs="Arial"/>
          <w:sz w:val="20"/>
          <w:szCs w:val="20"/>
        </w:rPr>
      </w:pPr>
      <w:r w:rsidRPr="00F93A95">
        <w:rPr>
          <w:rFonts w:ascii="Arial" w:hAnsi="Arial" w:cs="Arial"/>
          <w:sz w:val="20"/>
          <w:szCs w:val="20"/>
        </w:rPr>
        <w:t>Proje</w:t>
      </w:r>
      <w:r w:rsidR="00F93A95">
        <w:rPr>
          <w:rFonts w:ascii="Arial" w:hAnsi="Arial" w:cs="Arial"/>
          <w:sz w:val="20"/>
          <w:szCs w:val="20"/>
        </w:rPr>
        <w:t xml:space="preserve"> önerisi ile ilgili birim görüşünün bir sayfayı geçmeyecek şekilde özetlenmesi gerekmektedir. Birin görüşü projeye ilişkin Rektörlük ve BAP Komisyonu tarafında yapılacak olan değerlendirmelerde dikkate alınacaktır. </w:t>
      </w:r>
    </w:p>
    <w:p w14:paraId="3A341B10" w14:textId="77777777" w:rsidR="00FA620B" w:rsidRPr="00F93A95" w:rsidRDefault="00FA620B" w:rsidP="00FA620B">
      <w:pPr>
        <w:jc w:val="both"/>
        <w:rPr>
          <w:rFonts w:ascii="Arial" w:hAnsi="Arial" w:cs="Arial"/>
          <w:sz w:val="20"/>
          <w:szCs w:val="20"/>
        </w:rPr>
      </w:pPr>
    </w:p>
    <w:p w14:paraId="2505854E" w14:textId="0991A93F" w:rsidR="00EC2982" w:rsidRPr="00F93A95" w:rsidRDefault="00F93A95" w:rsidP="00FA620B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F93A95">
        <w:rPr>
          <w:rFonts w:ascii="Arial" w:hAnsi="Arial" w:cs="Arial"/>
          <w:b/>
          <w:sz w:val="20"/>
          <w:szCs w:val="20"/>
        </w:rPr>
        <w:t>BİRİM GÖRÜŞÜ</w:t>
      </w:r>
    </w:p>
    <w:p w14:paraId="050D5BDC" w14:textId="37AE5955" w:rsidR="00FA620B" w:rsidRDefault="00FA620B" w:rsidP="00EC2982">
      <w:pPr>
        <w:spacing w:line="360" w:lineRule="auto"/>
        <w:ind w:firstLine="708"/>
        <w:jc w:val="both"/>
        <w:rPr>
          <w:rFonts w:ascii="Arial" w:hAnsi="Arial" w:cs="Arial"/>
          <w:b/>
          <w:sz w:val="20"/>
          <w:szCs w:val="20"/>
        </w:rPr>
      </w:pPr>
    </w:p>
    <w:p w14:paraId="53EBF9EF" w14:textId="77777777" w:rsidR="00F93A95" w:rsidRDefault="00F93A95" w:rsidP="00EC2982">
      <w:pPr>
        <w:spacing w:line="360" w:lineRule="auto"/>
        <w:ind w:firstLine="708"/>
        <w:jc w:val="both"/>
        <w:rPr>
          <w:rFonts w:ascii="Arial" w:hAnsi="Arial" w:cs="Arial"/>
          <w:b/>
          <w:sz w:val="20"/>
          <w:szCs w:val="20"/>
        </w:rPr>
      </w:pPr>
    </w:p>
    <w:p w14:paraId="19C0B0B0" w14:textId="77777777" w:rsidR="00F93A95" w:rsidRDefault="00F93A95" w:rsidP="00EC2982">
      <w:pPr>
        <w:spacing w:line="360" w:lineRule="auto"/>
        <w:ind w:firstLine="708"/>
        <w:jc w:val="both"/>
        <w:rPr>
          <w:rFonts w:ascii="Arial" w:hAnsi="Arial" w:cs="Arial"/>
          <w:b/>
          <w:sz w:val="20"/>
          <w:szCs w:val="20"/>
        </w:rPr>
      </w:pPr>
    </w:p>
    <w:p w14:paraId="10F8B88F" w14:textId="77777777" w:rsidR="00F93A95" w:rsidRPr="00F93A95" w:rsidRDefault="00F93A95" w:rsidP="00EC2982">
      <w:pPr>
        <w:spacing w:line="360" w:lineRule="auto"/>
        <w:ind w:firstLine="708"/>
        <w:jc w:val="both"/>
        <w:rPr>
          <w:rFonts w:ascii="Arial" w:hAnsi="Arial" w:cs="Arial"/>
          <w:b/>
          <w:sz w:val="20"/>
          <w:szCs w:val="20"/>
        </w:rPr>
      </w:pPr>
    </w:p>
    <w:p w14:paraId="36A5ED71" w14:textId="1692E08B" w:rsidR="00FA620B" w:rsidRPr="00F93A95" w:rsidRDefault="00FA620B" w:rsidP="00EC2982">
      <w:pPr>
        <w:spacing w:line="360" w:lineRule="auto"/>
        <w:ind w:firstLine="708"/>
        <w:jc w:val="both"/>
        <w:rPr>
          <w:rFonts w:ascii="Arial" w:hAnsi="Arial" w:cs="Arial"/>
          <w:b/>
          <w:sz w:val="20"/>
          <w:szCs w:val="20"/>
        </w:rPr>
      </w:pPr>
    </w:p>
    <w:p w14:paraId="1BBCFBD5" w14:textId="3C15CADC" w:rsidR="00FA620B" w:rsidRPr="00F93A95" w:rsidRDefault="00FA620B" w:rsidP="00EC2982">
      <w:pPr>
        <w:spacing w:line="360" w:lineRule="auto"/>
        <w:ind w:firstLine="708"/>
        <w:jc w:val="both"/>
        <w:rPr>
          <w:rFonts w:ascii="Arial" w:hAnsi="Arial" w:cs="Arial"/>
          <w:b/>
          <w:sz w:val="20"/>
          <w:szCs w:val="20"/>
        </w:rPr>
      </w:pPr>
    </w:p>
    <w:p w14:paraId="2B142168" w14:textId="3E525132" w:rsidR="00FA620B" w:rsidRPr="00F93A95" w:rsidRDefault="00FA620B" w:rsidP="00EC2982">
      <w:pPr>
        <w:spacing w:line="360" w:lineRule="auto"/>
        <w:ind w:firstLine="708"/>
        <w:jc w:val="both"/>
        <w:rPr>
          <w:rFonts w:ascii="Arial" w:hAnsi="Arial" w:cs="Arial"/>
          <w:b/>
          <w:sz w:val="20"/>
          <w:szCs w:val="20"/>
        </w:rPr>
      </w:pPr>
    </w:p>
    <w:p w14:paraId="7701D0C4" w14:textId="1BB2D4BC" w:rsidR="00FA620B" w:rsidRPr="00F93A95" w:rsidRDefault="00FA620B" w:rsidP="00EC2982">
      <w:pPr>
        <w:spacing w:line="360" w:lineRule="auto"/>
        <w:ind w:firstLine="708"/>
        <w:jc w:val="both"/>
        <w:rPr>
          <w:rFonts w:ascii="Arial" w:hAnsi="Arial" w:cs="Arial"/>
          <w:b/>
          <w:sz w:val="20"/>
          <w:szCs w:val="20"/>
        </w:rPr>
      </w:pPr>
    </w:p>
    <w:p w14:paraId="3697E892" w14:textId="7CC1EC52" w:rsidR="00FA620B" w:rsidRPr="00F93A95" w:rsidRDefault="00FA620B" w:rsidP="00EC2982">
      <w:pPr>
        <w:spacing w:line="360" w:lineRule="auto"/>
        <w:ind w:firstLine="708"/>
        <w:jc w:val="both"/>
        <w:rPr>
          <w:rFonts w:ascii="Arial" w:hAnsi="Arial" w:cs="Arial"/>
          <w:b/>
          <w:sz w:val="20"/>
          <w:szCs w:val="20"/>
        </w:rPr>
      </w:pPr>
    </w:p>
    <w:p w14:paraId="36940A57" w14:textId="685D6B84" w:rsidR="00FA620B" w:rsidRPr="00F93A95" w:rsidRDefault="00FA620B" w:rsidP="00EC2982">
      <w:pPr>
        <w:spacing w:line="360" w:lineRule="auto"/>
        <w:ind w:firstLine="708"/>
        <w:jc w:val="both"/>
        <w:rPr>
          <w:rFonts w:ascii="Arial" w:hAnsi="Arial" w:cs="Arial"/>
          <w:b/>
          <w:sz w:val="20"/>
          <w:szCs w:val="20"/>
        </w:rPr>
      </w:pPr>
    </w:p>
    <w:p w14:paraId="62F2A4D5" w14:textId="11AA5F37" w:rsidR="00FA620B" w:rsidRPr="00F93A95" w:rsidRDefault="00FA620B" w:rsidP="00EC2982">
      <w:pPr>
        <w:spacing w:line="360" w:lineRule="auto"/>
        <w:ind w:firstLine="708"/>
        <w:jc w:val="both"/>
        <w:rPr>
          <w:rFonts w:ascii="Arial" w:hAnsi="Arial" w:cs="Arial"/>
          <w:b/>
          <w:sz w:val="20"/>
          <w:szCs w:val="20"/>
        </w:rPr>
      </w:pPr>
    </w:p>
    <w:p w14:paraId="31F00A85" w14:textId="77777777" w:rsidR="00F93A95" w:rsidRDefault="00F93A95" w:rsidP="00F93A95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458639DE" w14:textId="77777777" w:rsidR="00F93A95" w:rsidRDefault="00F93A95" w:rsidP="00F93A95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0B2D98AB" w14:textId="77777777" w:rsidR="00F93A95" w:rsidRDefault="00F93A95" w:rsidP="00F93A95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66D870E2" w14:textId="2DDB7287" w:rsidR="00EC2982" w:rsidRPr="00F93A95" w:rsidRDefault="00F93A95" w:rsidP="00F93A95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F93A95">
        <w:rPr>
          <w:rFonts w:ascii="Arial" w:hAnsi="Arial" w:cs="Arial"/>
          <w:b/>
          <w:sz w:val="20"/>
          <w:szCs w:val="20"/>
        </w:rPr>
        <w:t>P</w:t>
      </w:r>
      <w:r w:rsidR="00EC2982" w:rsidRPr="00F93A95">
        <w:rPr>
          <w:rFonts w:ascii="Arial" w:hAnsi="Arial" w:cs="Arial"/>
          <w:b/>
          <w:sz w:val="20"/>
          <w:szCs w:val="20"/>
        </w:rPr>
        <w:t>roje</w:t>
      </w:r>
      <w:r w:rsidRPr="00F93A95">
        <w:rPr>
          <w:rFonts w:ascii="Arial" w:hAnsi="Arial" w:cs="Arial"/>
          <w:b/>
          <w:sz w:val="20"/>
          <w:szCs w:val="20"/>
        </w:rPr>
        <w:t xml:space="preserve"> önerisi birim yönetim kurulu tarafından uygun görülmüştür.</w:t>
      </w:r>
    </w:p>
    <w:p w14:paraId="1B4CF4B9" w14:textId="77777777" w:rsidR="00F93A95" w:rsidRPr="00F93A95" w:rsidRDefault="00F93A95" w:rsidP="00F93A95">
      <w:pPr>
        <w:spacing w:line="360" w:lineRule="auto"/>
        <w:ind w:firstLine="708"/>
        <w:jc w:val="both"/>
        <w:rPr>
          <w:rFonts w:ascii="Arial" w:hAnsi="Arial" w:cs="Arial"/>
          <w:b/>
          <w:sz w:val="20"/>
          <w:szCs w:val="20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8"/>
        <w:gridCol w:w="4389"/>
      </w:tblGrid>
      <w:tr w:rsidR="00EC2982" w:rsidRPr="00F93A95" w14:paraId="3786F9CA" w14:textId="77777777" w:rsidTr="00EC2982">
        <w:tc>
          <w:tcPr>
            <w:tcW w:w="4388" w:type="dxa"/>
          </w:tcPr>
          <w:p w14:paraId="3FC7A272" w14:textId="77777777" w:rsidR="00EC2982" w:rsidRPr="00F93A95" w:rsidRDefault="00EC2982" w:rsidP="00EC2982">
            <w:pPr>
              <w:spacing w:line="360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389" w:type="dxa"/>
          </w:tcPr>
          <w:p w14:paraId="61B7227B" w14:textId="284C6A07" w:rsidR="00EC2982" w:rsidRPr="00F93A95" w:rsidRDefault="00F93A95" w:rsidP="00EC2982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F93A95">
              <w:rPr>
                <w:rFonts w:ascii="Arial" w:hAnsi="Arial" w:cs="Arial"/>
                <w:b/>
              </w:rPr>
              <w:t>Unvan, Adı-Soyadı</w:t>
            </w:r>
          </w:p>
          <w:p w14:paraId="68AFB386" w14:textId="225ECE30" w:rsidR="00EC2982" w:rsidRPr="00F93A95" w:rsidRDefault="00336393" w:rsidP="00EC2982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kan</w:t>
            </w:r>
          </w:p>
        </w:tc>
      </w:tr>
    </w:tbl>
    <w:p w14:paraId="1E667582" w14:textId="77777777" w:rsidR="00EC2982" w:rsidRPr="00F93A95" w:rsidRDefault="00EC2982" w:rsidP="00EC2982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sectPr w:rsidR="00EC2982" w:rsidRPr="00F93A95" w:rsidSect="007B646E">
      <w:headerReference w:type="default" r:id="rId7"/>
      <w:pgSz w:w="11906" w:h="16838"/>
      <w:pgMar w:top="2268" w:right="1418" w:bottom="1418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17AFE" w14:textId="77777777" w:rsidR="00A4325F" w:rsidRDefault="00A4325F" w:rsidP="007B646E">
      <w:pPr>
        <w:spacing w:after="0" w:line="240" w:lineRule="auto"/>
      </w:pPr>
      <w:r>
        <w:separator/>
      </w:r>
    </w:p>
  </w:endnote>
  <w:endnote w:type="continuationSeparator" w:id="0">
    <w:p w14:paraId="27D944E5" w14:textId="77777777" w:rsidR="00A4325F" w:rsidRDefault="00A4325F" w:rsidP="007B64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11172" w14:textId="77777777" w:rsidR="00A4325F" w:rsidRDefault="00A4325F" w:rsidP="007B646E">
      <w:pPr>
        <w:spacing w:after="0" w:line="240" w:lineRule="auto"/>
      </w:pPr>
      <w:r>
        <w:separator/>
      </w:r>
    </w:p>
  </w:footnote>
  <w:footnote w:type="continuationSeparator" w:id="0">
    <w:p w14:paraId="10105F0A" w14:textId="77777777" w:rsidR="00A4325F" w:rsidRDefault="00A4325F" w:rsidP="007B64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6"/>
      <w:gridCol w:w="5984"/>
      <w:gridCol w:w="1387"/>
    </w:tblGrid>
    <w:tr w:rsidR="007B646E" w:rsidRPr="00F93A95" w14:paraId="5094E417" w14:textId="77777777" w:rsidTr="007B646E">
      <w:tc>
        <w:tcPr>
          <w:tcW w:w="1417" w:type="dxa"/>
        </w:tcPr>
        <w:p w14:paraId="789B77E8" w14:textId="13CD27A3" w:rsidR="007B646E" w:rsidRPr="00F93A95" w:rsidRDefault="007B646E" w:rsidP="007B646E">
          <w:pPr>
            <w:jc w:val="center"/>
            <w:rPr>
              <w:rFonts w:ascii="Calibri Light" w:hAnsi="Calibri Light" w:cs="Calibri Light"/>
              <w:b/>
              <w:sz w:val="18"/>
              <w:szCs w:val="44"/>
            </w:rPr>
          </w:pPr>
          <w:r w:rsidRPr="00F93A95">
            <w:rPr>
              <w:rFonts w:ascii="Calibri Light" w:hAnsi="Calibri Light" w:cs="Calibri Light"/>
              <w:b/>
              <w:noProof/>
              <w:sz w:val="18"/>
              <w:szCs w:val="44"/>
              <w:lang w:val="en-US"/>
            </w:rPr>
            <w:drawing>
              <wp:inline distT="0" distB="0" distL="0" distR="0" wp14:anchorId="3218B318" wp14:editId="41FCA184">
                <wp:extent cx="723900" cy="714375"/>
                <wp:effectExtent l="0" t="0" r="0" b="9525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95" w:type="dxa"/>
        </w:tcPr>
        <w:p w14:paraId="7F53F776" w14:textId="77777777" w:rsidR="007B646E" w:rsidRPr="00F93A95" w:rsidRDefault="007B646E" w:rsidP="007B646E">
          <w:pPr>
            <w:jc w:val="center"/>
            <w:rPr>
              <w:rFonts w:ascii="Arial" w:hAnsi="Arial" w:cs="Arial"/>
              <w:b/>
            </w:rPr>
          </w:pPr>
          <w:r w:rsidRPr="00F93A95">
            <w:rPr>
              <w:rFonts w:ascii="Arial" w:hAnsi="Arial" w:cs="Arial"/>
              <w:b/>
            </w:rPr>
            <w:t>T.C.</w:t>
          </w:r>
        </w:p>
        <w:p w14:paraId="5349778E" w14:textId="77777777" w:rsidR="007B646E" w:rsidRPr="00F93A95" w:rsidRDefault="007B646E" w:rsidP="007B646E">
          <w:pPr>
            <w:jc w:val="center"/>
            <w:rPr>
              <w:rFonts w:ascii="Arial" w:hAnsi="Arial" w:cs="Arial"/>
              <w:b/>
            </w:rPr>
          </w:pPr>
          <w:r w:rsidRPr="00F93A95">
            <w:rPr>
              <w:rFonts w:ascii="Arial" w:hAnsi="Arial" w:cs="Arial"/>
              <w:b/>
            </w:rPr>
            <w:t>KÜTAHYA DUMLUPINAR ÜNİVERSİTESİ</w:t>
          </w:r>
        </w:p>
        <w:p w14:paraId="447C6F02" w14:textId="6F2CE7F0" w:rsidR="007B646E" w:rsidRPr="00F93A95" w:rsidRDefault="000D60A3" w:rsidP="007B646E">
          <w:pPr>
            <w:jc w:val="center"/>
            <w:rPr>
              <w:rFonts w:ascii="Arial" w:hAnsi="Arial" w:cs="Arial"/>
              <w:b/>
            </w:rPr>
          </w:pPr>
          <w:r w:rsidRPr="00F93A95">
            <w:rPr>
              <w:rFonts w:ascii="Arial" w:hAnsi="Arial" w:cs="Arial"/>
              <w:b/>
            </w:rPr>
            <w:t>Bilimsel Araştırma Projeleri Koordinasyon Birimi</w:t>
          </w:r>
        </w:p>
        <w:p w14:paraId="67871785" w14:textId="1D504CF0" w:rsidR="00617434" w:rsidRPr="00F93A95" w:rsidRDefault="00F93A95" w:rsidP="007B646E">
          <w:pPr>
            <w:jc w:val="center"/>
            <w:rPr>
              <w:rFonts w:ascii="Arial" w:hAnsi="Arial" w:cs="Arial"/>
              <w:b/>
            </w:rPr>
          </w:pPr>
          <w:r w:rsidRPr="00F93A95">
            <w:rPr>
              <w:rFonts w:ascii="Arial" w:hAnsi="Arial" w:cs="Arial"/>
              <w:b/>
            </w:rPr>
            <w:t>Araştırma Yetkinliğini Arttırma</w:t>
          </w:r>
          <w:r w:rsidR="00AD3AB2" w:rsidRPr="00F93A95">
            <w:rPr>
              <w:rFonts w:ascii="Arial" w:hAnsi="Arial" w:cs="Arial"/>
              <w:b/>
            </w:rPr>
            <w:t xml:space="preserve"> Projesi (ÖNAP) </w:t>
          </w:r>
        </w:p>
        <w:p w14:paraId="74BB7332" w14:textId="43BC9089" w:rsidR="007B646E" w:rsidRPr="00F93A95" w:rsidRDefault="00F93A95" w:rsidP="007B646E">
          <w:pPr>
            <w:jc w:val="center"/>
            <w:rPr>
              <w:rFonts w:ascii="Calibri Light" w:hAnsi="Calibri Light" w:cs="Calibri Light"/>
              <w:b/>
              <w:sz w:val="18"/>
              <w:szCs w:val="44"/>
            </w:rPr>
          </w:pPr>
          <w:r w:rsidRPr="00F93A95">
            <w:rPr>
              <w:rFonts w:ascii="Arial" w:hAnsi="Arial" w:cs="Arial"/>
              <w:b/>
            </w:rPr>
            <w:t>Birim Onay</w:t>
          </w:r>
          <w:r w:rsidR="00AD3AB2" w:rsidRPr="00F93A95">
            <w:rPr>
              <w:rFonts w:ascii="Arial" w:hAnsi="Arial" w:cs="Arial"/>
              <w:b/>
            </w:rPr>
            <w:t xml:space="preserve"> Formu</w:t>
          </w:r>
        </w:p>
      </w:tc>
      <w:tc>
        <w:tcPr>
          <w:tcW w:w="1417" w:type="dxa"/>
        </w:tcPr>
        <w:p w14:paraId="563F2C57" w14:textId="77777777" w:rsidR="007B646E" w:rsidRPr="00F93A95" w:rsidRDefault="007B646E" w:rsidP="007B646E">
          <w:pPr>
            <w:jc w:val="center"/>
            <w:rPr>
              <w:rFonts w:ascii="Calibri Light" w:hAnsi="Calibri Light" w:cs="Calibri Light"/>
              <w:b/>
              <w:sz w:val="18"/>
              <w:szCs w:val="44"/>
            </w:rPr>
          </w:pPr>
        </w:p>
      </w:tc>
    </w:tr>
  </w:tbl>
  <w:p w14:paraId="07C6E925" w14:textId="77777777" w:rsidR="007B646E" w:rsidRPr="00F93A95" w:rsidRDefault="007B646E">
    <w:pPr>
      <w:pStyle w:val="stBilgi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B3B08"/>
    <w:multiLevelType w:val="hybridMultilevel"/>
    <w:tmpl w:val="BAC0DE3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E92BFD"/>
    <w:multiLevelType w:val="hybridMultilevel"/>
    <w:tmpl w:val="A8CC4DA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ED30D3"/>
    <w:multiLevelType w:val="hybridMultilevel"/>
    <w:tmpl w:val="17F806B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674A42"/>
    <w:multiLevelType w:val="hybridMultilevel"/>
    <w:tmpl w:val="22D48AA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0422485">
    <w:abstractNumId w:val="3"/>
  </w:num>
  <w:num w:numId="2" w16cid:durableId="320306743">
    <w:abstractNumId w:val="0"/>
  </w:num>
  <w:num w:numId="3" w16cid:durableId="314335407">
    <w:abstractNumId w:val="2"/>
  </w:num>
  <w:num w:numId="4" w16cid:durableId="8393522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rE0NjQ0tjQwNTVS0lEKTi0uzszPAykwrQUAG41NhSwAAAA="/>
  </w:docVars>
  <w:rsids>
    <w:rsidRoot w:val="00631C05"/>
    <w:rsid w:val="000B3ED1"/>
    <w:rsid w:val="000D60A3"/>
    <w:rsid w:val="00153EE1"/>
    <w:rsid w:val="001D6F45"/>
    <w:rsid w:val="00315C99"/>
    <w:rsid w:val="00336393"/>
    <w:rsid w:val="003B3242"/>
    <w:rsid w:val="004349AC"/>
    <w:rsid w:val="00547899"/>
    <w:rsid w:val="00557595"/>
    <w:rsid w:val="005A4EC9"/>
    <w:rsid w:val="00617434"/>
    <w:rsid w:val="00623C1C"/>
    <w:rsid w:val="00631C05"/>
    <w:rsid w:val="006E7900"/>
    <w:rsid w:val="00700115"/>
    <w:rsid w:val="00723086"/>
    <w:rsid w:val="007B646E"/>
    <w:rsid w:val="00913CB8"/>
    <w:rsid w:val="00935B00"/>
    <w:rsid w:val="00A053EA"/>
    <w:rsid w:val="00A20DE4"/>
    <w:rsid w:val="00A23927"/>
    <w:rsid w:val="00A42A34"/>
    <w:rsid w:val="00A4325F"/>
    <w:rsid w:val="00A45C24"/>
    <w:rsid w:val="00AD3AB2"/>
    <w:rsid w:val="00B35F5F"/>
    <w:rsid w:val="00B47388"/>
    <w:rsid w:val="00C14088"/>
    <w:rsid w:val="00C275B5"/>
    <w:rsid w:val="00D46FC1"/>
    <w:rsid w:val="00E3500E"/>
    <w:rsid w:val="00EA5033"/>
    <w:rsid w:val="00EC2982"/>
    <w:rsid w:val="00F11036"/>
    <w:rsid w:val="00F93A95"/>
    <w:rsid w:val="00FA6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3880BE4E"/>
  <w15:chartTrackingRefBased/>
  <w15:docId w15:val="{202F96B4-D853-4F14-9FFF-8AA81A82D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F1103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B64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B646E"/>
  </w:style>
  <w:style w:type="paragraph" w:styleId="AltBilgi">
    <w:name w:val="footer"/>
    <w:basedOn w:val="Normal"/>
    <w:link w:val="AltBilgiChar"/>
    <w:uiPriority w:val="99"/>
    <w:unhideWhenUsed/>
    <w:rsid w:val="007B64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B646E"/>
  </w:style>
  <w:style w:type="table" w:styleId="TabloKlavuzu">
    <w:name w:val="Table Grid"/>
    <w:basedOn w:val="NormalTablo"/>
    <w:uiPriority w:val="59"/>
    <w:rsid w:val="007B64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7B646E"/>
    <w:pPr>
      <w:ind w:left="720"/>
      <w:contextualSpacing/>
    </w:pPr>
  </w:style>
  <w:style w:type="character" w:customStyle="1" w:styleId="Balk3Char">
    <w:name w:val="Başlık 3 Char"/>
    <w:basedOn w:val="VarsaylanParagrafYazTipi"/>
    <w:link w:val="Balk3"/>
    <w:uiPriority w:val="9"/>
    <w:rsid w:val="00F1103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42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42A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6</Words>
  <Characters>388</Characters>
  <Application>Microsoft Office Word</Application>
  <DocSecurity>0</DocSecurity>
  <Lines>43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s Zengin</dc:creator>
  <cp:keywords/>
  <dc:description/>
  <cp:lastModifiedBy>Enes Zengin</cp:lastModifiedBy>
  <cp:revision>9</cp:revision>
  <dcterms:created xsi:type="dcterms:W3CDTF">2020-01-24T13:19:00Z</dcterms:created>
  <dcterms:modified xsi:type="dcterms:W3CDTF">2023-11-30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faf26ffd2ac5ab43da3d8d73f92432b86a0c515a1d22af839949061a576f86</vt:lpwstr>
  </property>
</Properties>
</file>